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3-día-2-de-centros-optional"/>
    <w:p>
      <w:pPr>
        <w:pStyle w:val="Heading1"/>
      </w:pPr>
      <w:r>
        <w:t xml:space="preserve">Lesson 13: Día 2 de centr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, 2.NBT.A.1, 2.NBT.A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Order, compare, and describe three-digit numbers using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Trabajemos en el valor posicional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order, compare, and describe three-digit numbers using their understanding of place value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a new stage of the Get Your Numbers in Order center, which was first introduced in grade 1. In this stage, students use their understanding of relative magnitude to order three-digit numbers. In Activity 2, students choose 2 activities to work on that provide practice with place value, addition, and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Dry erase marker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p>
      <w:pPr>
        <w:numPr>
          <w:ilvl w:val="0"/>
          <w:numId w:val="1003"/>
        </w:numPr>
        <w:pStyle w:val="Compact"/>
      </w:pPr>
      <w:r>
        <w:t xml:space="preserve">Sheet protector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Get Your Numbers in Order Stage 2 Gameboard, Spanish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opportunities are you giving students to reflect on their understanding of the mathematical content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01Z</dcterms:created>
  <dcterms:modified xsi:type="dcterms:W3CDTF">2022-12-14T23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jQuMYVWqx4DoH6p4+aDiTIcj+VceTbHf4hboEsP3MLWMGto6d5TQ8ZE3beygq/hC/T2Y0jza9z6Ar7QPwDfnw==</vt:lpwstr>
  </property>
</Properties>
</file>